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40B4933B" w:rsidR="00F4525C" w:rsidRDefault="000E60B8" w:rsidP="009B61E5">
          <w:pPr>
            <w:pStyle w:val="VCAADocumenttitle"/>
          </w:pPr>
          <w:r w:rsidRPr="000E60B8">
            <w:t>Unit 3, Outcomes 1–3: Be the change</w:t>
          </w:r>
        </w:p>
      </w:sdtContent>
    </w:sdt>
    <w:tbl>
      <w:tblPr>
        <w:tblStyle w:val="TableGrid19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756"/>
        <w:gridCol w:w="1756"/>
        <w:gridCol w:w="1757"/>
        <w:gridCol w:w="1842"/>
        <w:gridCol w:w="1843"/>
        <w:gridCol w:w="1729"/>
        <w:gridCol w:w="1729"/>
        <w:gridCol w:w="1730"/>
        <w:gridCol w:w="1729"/>
        <w:gridCol w:w="1730"/>
        <w:gridCol w:w="1630"/>
        <w:gridCol w:w="1630"/>
      </w:tblGrid>
      <w:tr w:rsidR="000E60B8" w:rsidRPr="000E60B8" w14:paraId="42C8A175" w14:textId="77777777" w:rsidTr="00F441D8">
        <w:trPr>
          <w:cantSplit/>
          <w:trHeight w:val="228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E940D41" w14:textId="77777777" w:rsidR="000E60B8" w:rsidRPr="000E60B8" w:rsidRDefault="000E60B8" w:rsidP="000E60B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0E60B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70CD6B33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describe examples of social awareness and interpersonal skills in relation to selected project through relevant class discussions and activities. Student demonstrates application of these skills.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139675A5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reflect on the self-awareness and interpersonal skills of self and others, giving feedback and making personal adjustments where required through relevant class discussions and activities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2C06FF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set goals to improve personal social awareness and interpersonal skills and demonstrate actions to achieve these goals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A152620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reflect on a range of leadership styles including suitability in differing settings through relevant class discussions and activities. Student</w:t>
            </w:r>
          </w:p>
          <w:p w14:paraId="28646A06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application of these skills.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F443E33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reflect on the characteristics of an effective team including suitability in differing settings through relevant class discussions and activities. Student demonstrates application of these skills.</w:t>
            </w:r>
          </w:p>
        </w:tc>
        <w:tc>
          <w:tcPr>
            <w:tcW w:w="172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812F215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lead others to design, implement and evaluate selected project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39DDFB60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lead others in the application of communications skills related to the goals of the project including face to face and electronic communications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1401735C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lead others in the application of</w:t>
            </w:r>
          </w:p>
          <w:p w14:paraId="16B34FF7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ritical and creative thinking strategies related to the goals of the project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780F6B67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lead others in the application of problem-solving skills related to the goals of the project</w:t>
            </w:r>
          </w:p>
          <w:p w14:paraId="029842DC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  <w:p w14:paraId="2649AFE4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7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3ED799F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lead others in the application of</w:t>
            </w:r>
          </w:p>
          <w:p w14:paraId="785FB7A7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etacognitive skills related to the goals of the projects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157B48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evaluate the strengths and weaknesses of the team in relation to achievement of the goals of the project. Student acts on evaluations and adjusts throughout the project.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52272523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s can evaluate the strengths and weaknesses of their personal skills in relation to achievement of the goals of the project.  Student acts on evaluations and adjusts throughout the project.</w:t>
            </w:r>
          </w:p>
        </w:tc>
      </w:tr>
      <w:tr w:rsidR="000E60B8" w:rsidRPr="000E60B8" w14:paraId="21A43619" w14:textId="77777777" w:rsidTr="00F441D8">
        <w:trPr>
          <w:cantSplit/>
          <w:trHeight w:val="129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5E6D501" w14:textId="77777777" w:rsidR="000E60B8" w:rsidRPr="000E60B8" w:rsidRDefault="000E60B8" w:rsidP="000E60B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0E60B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2386567D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describe examples of social awareness and interpersonal skills in relation to selected project through relevant class discussions and activities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73B0CC0E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reflect on the self-awareness and interpersonal skills of self and others through relevant class discussions and activities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911C56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set goals to improve personal social awareness and interpersonal skills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F8F4C5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reflect on a range of leadership styles including suitability in differing settings through relevant class discussions and activities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ED30821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reflect on the characteristics of an effective team including suitability in differing settings through relevant class discussions and activities</w:t>
            </w:r>
          </w:p>
        </w:tc>
        <w:tc>
          <w:tcPr>
            <w:tcW w:w="172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EB964F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processes to design, implement and evaluate selected project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08F210A5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s can apply communication skills related to the goals of the project including face to face and electronic communications.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49754968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critical and creative thinking strategies related to the goals of the project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338DEEDA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problem-solving skills related to the goals of the project</w:t>
            </w:r>
          </w:p>
        </w:tc>
        <w:tc>
          <w:tcPr>
            <w:tcW w:w="17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10F364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metacognitive skills related to the goals of the projects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562723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evaluate the strengths and weaknesses of the team in relation to achievement of the goals of the project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54281B17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s can evaluate the strengths and weaknesses of their personal skills in relation to achievement of the goals of the project</w:t>
            </w:r>
          </w:p>
        </w:tc>
      </w:tr>
      <w:tr w:rsidR="000E60B8" w:rsidRPr="000E60B8" w14:paraId="1AE481D1" w14:textId="77777777" w:rsidTr="00F441D8">
        <w:trPr>
          <w:cantSplit/>
          <w:trHeight w:val="124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3BC1069" w14:textId="77777777" w:rsidR="000E60B8" w:rsidRPr="000E60B8" w:rsidRDefault="000E60B8" w:rsidP="000E60B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0E60B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50CE4FE1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actively participates in the relevant class discussions and activities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15DB4C5F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actively participates in the relevant class discussions and activities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0DA5FE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identify personal areas of improvement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BA5ADB5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actively participates in the relevant class discussions and activities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E05C794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actively participates in the relevant class discussions and activities</w:t>
            </w:r>
          </w:p>
        </w:tc>
        <w:tc>
          <w:tcPr>
            <w:tcW w:w="172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C655E7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processes to design, implement and evaluate selected project with team support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39DA504A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s can apply communication skills related to the goals of the project including face to face and electronic communications with team support.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07470AC4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critical and creative thinking strategies related to the goals of the project with team support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4B74B98D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problem-solving skills related to the goals of the project with team support</w:t>
            </w:r>
          </w:p>
        </w:tc>
        <w:tc>
          <w:tcPr>
            <w:tcW w:w="17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FF207A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metacognitive skills related to the goals of the projects with team support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8DC262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identify strengths and weaknesses of the team in relation to achievement of the goals of the project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6667102D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s can identify the strengths and weaknesses of their personal skills in relation to achievement of the goals of the project</w:t>
            </w:r>
          </w:p>
        </w:tc>
      </w:tr>
      <w:tr w:rsidR="000E60B8" w:rsidRPr="000E60B8" w14:paraId="0AEA9770" w14:textId="77777777" w:rsidTr="00F441D8">
        <w:trPr>
          <w:cantSplit/>
          <w:trHeight w:val="137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B54DEE1" w14:textId="77777777" w:rsidR="000E60B8" w:rsidRPr="000E60B8" w:rsidRDefault="000E60B8" w:rsidP="000E60B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0E60B8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11F7412C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passively participates in relevant class discussions and activities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558BE9E2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passively participates in relevant class discussions and activities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3986614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does not identify goals to improve social awareness and interpersonal skills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8910B72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passively participates in relevant class discussions and activities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F70E9C2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passively participates in relevant class discussions and activities</w:t>
            </w:r>
          </w:p>
        </w:tc>
        <w:tc>
          <w:tcPr>
            <w:tcW w:w="172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C48D0C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processes to design, implement and evaluate selected project with teacher support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2463C979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s can apply communication skills related to the goals of the project including face-to-face and electronic communications with teacher support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2334DEB5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critical and creative thinking strategies related to the goals of the project with teacher support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3E507EA0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problem-solving skills related to the goals of the project with teacher support</w:t>
            </w:r>
          </w:p>
        </w:tc>
        <w:tc>
          <w:tcPr>
            <w:tcW w:w="17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1694CC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can apply metacognitive skills related to the goals of the projects with teacher support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A571353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passively participates in relevant class discussions and activities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098D405B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udent passively participates in relevant class discussions and activities</w:t>
            </w:r>
          </w:p>
        </w:tc>
      </w:tr>
      <w:tr w:rsidR="000E60B8" w:rsidRPr="000E60B8" w14:paraId="29627E5A" w14:textId="77777777" w:rsidTr="00F441D8">
        <w:trPr>
          <w:trHeight w:val="382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4C055E3" w14:textId="77777777" w:rsidR="000E60B8" w:rsidRPr="000E60B8" w:rsidRDefault="000E60B8" w:rsidP="000E60B8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0E60B8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41ABDA21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scription of concepts</w:t>
            </w:r>
          </w:p>
        </w:tc>
        <w:tc>
          <w:tcPr>
            <w:tcW w:w="1756" w:type="dxa"/>
            <w:shd w:val="clear" w:color="auto" w:fill="auto"/>
            <w:vAlign w:val="center"/>
          </w:tcPr>
          <w:p w14:paraId="78DBF6B5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nalysis of action required</w:t>
            </w:r>
          </w:p>
        </w:tc>
        <w:tc>
          <w:tcPr>
            <w:tcW w:w="175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946BFA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ersonal goals in relation to the concepts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FF10CA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eadership styles</w:t>
            </w:r>
          </w:p>
        </w:tc>
        <w:tc>
          <w:tcPr>
            <w:tcW w:w="184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D33ED58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haracteristics of effective teams</w:t>
            </w:r>
          </w:p>
        </w:tc>
        <w:tc>
          <w:tcPr>
            <w:tcW w:w="172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C25529D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 skills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4EDF1E6F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munication</w:t>
            </w:r>
          </w:p>
        </w:tc>
        <w:tc>
          <w:tcPr>
            <w:tcW w:w="1730" w:type="dxa"/>
            <w:shd w:val="clear" w:color="auto" w:fill="auto"/>
            <w:vAlign w:val="center"/>
          </w:tcPr>
          <w:p w14:paraId="609F7A83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ritical and creative thinking</w:t>
            </w:r>
          </w:p>
        </w:tc>
        <w:tc>
          <w:tcPr>
            <w:tcW w:w="1729" w:type="dxa"/>
            <w:shd w:val="clear" w:color="auto" w:fill="auto"/>
            <w:vAlign w:val="center"/>
          </w:tcPr>
          <w:p w14:paraId="612BECE6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roblem solving</w:t>
            </w:r>
          </w:p>
        </w:tc>
        <w:tc>
          <w:tcPr>
            <w:tcW w:w="17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D2C1050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tacognitive thinking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7AC852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am evaluation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5763C3FC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lf-evaluation</w:t>
            </w:r>
          </w:p>
        </w:tc>
      </w:tr>
      <w:tr w:rsidR="000E60B8" w:rsidRPr="000E60B8" w14:paraId="0237AA89" w14:textId="77777777" w:rsidTr="00F441D8">
        <w:trPr>
          <w:trHeight w:val="806"/>
        </w:trPr>
        <w:tc>
          <w:tcPr>
            <w:tcW w:w="680" w:type="dxa"/>
            <w:vMerge/>
            <w:shd w:val="clear" w:color="auto" w:fill="auto"/>
            <w:vAlign w:val="center"/>
          </w:tcPr>
          <w:p w14:paraId="42961A70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5269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13810911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pplication and understanding of social awareness and interpersonal skills</w:t>
            </w:r>
          </w:p>
        </w:tc>
        <w:tc>
          <w:tcPr>
            <w:tcW w:w="3685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58458480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Description and analysis of leadership and team skills</w:t>
            </w:r>
          </w:p>
        </w:tc>
        <w:tc>
          <w:tcPr>
            <w:tcW w:w="8647" w:type="dxa"/>
            <w:gridSpan w:val="5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DF90C98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Demonstration of leadership and team skills</w:t>
            </w:r>
          </w:p>
        </w:tc>
        <w:tc>
          <w:tcPr>
            <w:tcW w:w="3260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56652B36" w14:textId="77777777" w:rsidR="000E60B8" w:rsidRPr="000E60B8" w:rsidRDefault="000E60B8" w:rsidP="000E60B8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E60B8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Evaluation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74A43193" w:rsidR="00A922F4" w:rsidRPr="00D86DE4" w:rsidRDefault="000E60B8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Outcomes 1–3: Be the change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gUAn9NjNC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183F5A-BE4B-4565-9806-C79A2BAA28FC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2</Words>
  <Characters>520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Outcomes 1–3: Be the change</dc:title>
  <dc:creator>Derek Tolan</dc:creator>
  <cp:lastModifiedBy>Thomas Heeren</cp:lastModifiedBy>
  <cp:revision>2</cp:revision>
  <cp:lastPrinted>2015-05-15T02:36:00Z</cp:lastPrinted>
  <dcterms:created xsi:type="dcterms:W3CDTF">2022-04-20T03:17:00Z</dcterms:created>
  <dcterms:modified xsi:type="dcterms:W3CDTF">2022-04-20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